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b90f102</w:t>
        </w:r>
      </w:hyperlink>
      <w:r>
        <w:t xml:space="preserve"> </w:t>
      </w:r>
      <w:r>
        <w:t xml:space="preserve">on June 12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references"/>
      <w:r>
        <w:t xml:space="preserve">References</w:t>
      </w:r>
      <w:bookmarkEnd w:id="24"/>
    </w:p>
    <w:bookmarkStart w:id="25" w:name="refs"/>
    <w:bookmarkEnd w:id="25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malariagen/ag1000g-phase3-data-paper/tree/b90f1020fb2c786161e41b03eb347cd8a72778ff" TargetMode="External" /><Relationship Type="http://schemas.openxmlformats.org/officeDocument/2006/relationships/hyperlink" Id="rId20" Target="https://malariagen.github.io/ag1000g-phase3-data-paper/v/b90f1020fb2c786161e41b03eb347cd8a72778ff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b90f1020fb2c786161e41b03eb347cd8a72778ff" TargetMode="External" /><Relationship Type="http://schemas.openxmlformats.org/officeDocument/2006/relationships/hyperlink" Id="rId20" Target="https://malariagen.github.io/ag1000g-phase3-data-paper/v/b90f1020fb2c786161e41b03eb347cd8a72778f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6-12T20:32:21Z</dcterms:created>
  <dcterms:modified xsi:type="dcterms:W3CDTF">2020-06-12T20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6-1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